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8AE" w:rsidRDefault="00C93BCF" w:rsidP="004C2DFC">
      <w:pPr>
        <w:pStyle w:val="PlainText"/>
        <w:rPr>
          <w:rFonts w:asciiTheme="majorHAnsi" w:hAnsiTheme="majorHAnsi" w:cs="Courier New"/>
          <w:b/>
          <w:sz w:val="36"/>
          <w:szCs w:val="36"/>
        </w:rPr>
      </w:pPr>
      <w:r>
        <w:rPr>
          <w:rFonts w:asciiTheme="majorHAnsi" w:hAnsiTheme="majorHAnsi" w:cs="Courier New"/>
          <w:b/>
          <w:sz w:val="36"/>
          <w:szCs w:val="36"/>
        </w:rPr>
        <w:t>477/577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  In-class Exercise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DE5FAC">
        <w:rPr>
          <w:rFonts w:asciiTheme="majorHAnsi" w:hAnsiTheme="majorHAnsi" w:cs="Courier New"/>
          <w:b/>
          <w:sz w:val="36"/>
          <w:szCs w:val="36"/>
        </w:rPr>
        <w:t>4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: </w:t>
      </w:r>
    </w:p>
    <w:p w:rsidR="00633A0B" w:rsidRPr="004C6FE2" w:rsidRDefault="001248AE" w:rsidP="004C2DFC">
      <w:pPr>
        <w:pStyle w:val="PlainText"/>
        <w:rPr>
          <w:rFonts w:asciiTheme="majorHAnsi" w:hAnsiTheme="majorHAnsi" w:cs="Courier New"/>
          <w:b/>
          <w:sz w:val="36"/>
          <w:szCs w:val="36"/>
        </w:rPr>
      </w:pPr>
      <w:r>
        <w:rPr>
          <w:rFonts w:asciiTheme="majorHAnsi" w:hAnsiTheme="majorHAnsi" w:cs="Courier New"/>
          <w:b/>
          <w:sz w:val="36"/>
          <w:szCs w:val="36"/>
        </w:rPr>
        <w:t xml:space="preserve">                                     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Fitting </w:t>
      </w:r>
      <w:r w:rsidR="00DE5FAC">
        <w:rPr>
          <w:rFonts w:asciiTheme="majorHAnsi" w:hAnsiTheme="majorHAnsi" w:cs="Courier New"/>
          <w:b/>
          <w:sz w:val="36"/>
          <w:szCs w:val="36"/>
        </w:rPr>
        <w:t>Dow Jones</w:t>
      </w:r>
      <w:r w:rsidR="007C1D17">
        <w:rPr>
          <w:rFonts w:asciiTheme="majorHAnsi" w:hAnsiTheme="majorHAnsi" w:cs="Courier New"/>
          <w:b/>
          <w:sz w:val="36"/>
          <w:szCs w:val="36"/>
        </w:rPr>
        <w:t xml:space="preserve"> </w:t>
      </w:r>
      <w:r>
        <w:rPr>
          <w:rFonts w:asciiTheme="majorHAnsi" w:hAnsiTheme="majorHAnsi" w:cs="Courier New"/>
          <w:b/>
          <w:sz w:val="36"/>
          <w:szCs w:val="36"/>
        </w:rPr>
        <w:t>with ARIMA(p,d,q)</w:t>
      </w:r>
    </w:p>
    <w:p w:rsidR="00607982" w:rsidRDefault="00607982" w:rsidP="004C2DFC">
      <w:pPr>
        <w:pStyle w:val="PlainText"/>
        <w:rPr>
          <w:rFonts w:asciiTheme="majorHAnsi" w:hAnsiTheme="majorHAnsi" w:cs="Courier New"/>
        </w:rPr>
      </w:pPr>
    </w:p>
    <w:p w:rsidR="00633A0B" w:rsidRDefault="00A2364D" w:rsidP="004C2DFC">
      <w:pPr>
        <w:pStyle w:val="PlainText"/>
        <w:rPr>
          <w:rFonts w:asciiTheme="majorHAnsi" w:hAnsiTheme="majorHAnsi" w:cs="Courier New"/>
        </w:rPr>
      </w:pPr>
      <w:r>
        <w:rPr>
          <w:rFonts w:asciiTheme="majorHAnsi" w:hAnsiTheme="majorHAnsi" w:cs="Courier New" w:hint="eastAsia"/>
        </w:rPr>
        <w:t xml:space="preserve">(due </w:t>
      </w:r>
      <w:r>
        <w:rPr>
          <w:rFonts w:asciiTheme="majorHAnsi" w:hAnsiTheme="majorHAnsi" w:cs="Courier New"/>
        </w:rPr>
        <w:t>Mon</w:t>
      </w:r>
      <w:r w:rsidR="00633A0B">
        <w:rPr>
          <w:rFonts w:asciiTheme="majorHAnsi" w:hAnsiTheme="majorHAnsi" w:cs="Courier New" w:hint="eastAsia"/>
        </w:rPr>
        <w:t xml:space="preserve"> </w:t>
      </w:r>
      <w:r w:rsidR="00A96C99">
        <w:rPr>
          <w:rFonts w:asciiTheme="majorHAnsi" w:hAnsiTheme="majorHAnsi" w:cs="Courier New"/>
        </w:rPr>
        <w:t>3</w:t>
      </w:r>
      <w:r w:rsidR="00633A0B">
        <w:rPr>
          <w:rFonts w:asciiTheme="majorHAnsi" w:hAnsiTheme="majorHAnsi" w:cs="Courier New" w:hint="eastAsia"/>
        </w:rPr>
        <w:t>/</w:t>
      </w:r>
      <w:r>
        <w:rPr>
          <w:rFonts w:asciiTheme="majorHAnsi" w:hAnsiTheme="majorHAnsi" w:cs="Courier New"/>
        </w:rPr>
        <w:t>19</w:t>
      </w:r>
      <w:bookmarkStart w:id="0" w:name="_GoBack"/>
      <w:bookmarkEnd w:id="0"/>
      <w:r w:rsidR="00633A0B">
        <w:rPr>
          <w:rFonts w:asciiTheme="majorHAnsi" w:hAnsiTheme="majorHAnsi" w:cs="Courier New" w:hint="eastAsia"/>
        </w:rPr>
        <w:t xml:space="preserve">)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633A0B" w:rsidRPr="00633A0B" w:rsidRDefault="00633A0B" w:rsidP="00A2364D">
      <w:pPr>
        <w:pStyle w:val="PlainText"/>
        <w:jc w:val="right"/>
        <w:rPr>
          <w:rFonts w:asciiTheme="majorHAnsi" w:hAnsiTheme="majorHAnsi" w:cs="Courier New"/>
        </w:rPr>
      </w:pPr>
      <w:r w:rsidRPr="00633A0B">
        <w:rPr>
          <w:rFonts w:asciiTheme="majorHAnsi" w:hAnsiTheme="majorHAnsi" w:cs="Courier New" w:hint="eastAsia"/>
          <w:sz w:val="32"/>
          <w:szCs w:val="32"/>
          <w:u w:val="single"/>
        </w:rPr>
        <w:t>Name:</w:t>
      </w:r>
      <w:r w:rsidR="005C7C15">
        <w:rPr>
          <w:rFonts w:asciiTheme="majorHAnsi" w:hAnsiTheme="majorHAnsi" w:cs="Courier New"/>
          <w:sz w:val="32"/>
          <w:szCs w:val="32"/>
          <w:u w:val="single"/>
        </w:rPr>
        <w:t xml:space="preserve"> </w:t>
      </w:r>
      <w:r w:rsidR="00A2364D">
        <w:rPr>
          <w:rFonts w:asciiTheme="majorHAnsi" w:hAnsiTheme="majorHAnsi" w:cs="Courier New"/>
          <w:sz w:val="32"/>
          <w:szCs w:val="32"/>
          <w:u w:val="single"/>
        </w:rPr>
        <w:t>_____________________________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5C7C15" w:rsidRPr="001248AE" w:rsidRDefault="00095602" w:rsidP="004C2DFC">
      <w:pPr>
        <w:pStyle w:val="PlainText"/>
        <w:rPr>
          <w:rFonts w:ascii="Times New Roman" w:hAnsi="Times New Roman" w:cs="Times New Roman"/>
          <w:sz w:val="20"/>
          <w:szCs w:val="20"/>
        </w:rPr>
      </w:pPr>
      <w:r w:rsidRPr="001248AE">
        <w:rPr>
          <w:rFonts w:ascii="Times New Roman" w:hAnsi="Times New Roman" w:cs="Times New Roman"/>
          <w:sz w:val="20"/>
          <w:szCs w:val="20"/>
        </w:rPr>
        <w:t xml:space="preserve">Use </w:t>
      </w:r>
      <w:r w:rsidR="004C6FE2" w:rsidRPr="001248AE">
        <w:rPr>
          <w:rFonts w:ascii="Times New Roman" w:hAnsi="Times New Roman" w:cs="Times New Roman"/>
          <w:sz w:val="20"/>
          <w:szCs w:val="20"/>
        </w:rPr>
        <w:t>t</w:t>
      </w:r>
      <w:r w:rsidRPr="001248AE">
        <w:rPr>
          <w:rFonts w:ascii="Times New Roman" w:hAnsi="Times New Roman" w:cs="Times New Roman"/>
          <w:sz w:val="20"/>
          <w:szCs w:val="20"/>
        </w:rPr>
        <w:t xml:space="preserve">his file as a template for your </w:t>
      </w:r>
      <w:r w:rsidR="005C7C15" w:rsidRPr="001248AE">
        <w:rPr>
          <w:rFonts w:ascii="Times New Roman" w:hAnsi="Times New Roman" w:cs="Times New Roman"/>
          <w:sz w:val="20"/>
          <w:szCs w:val="20"/>
        </w:rPr>
        <w:t xml:space="preserve">report.  </w:t>
      </w:r>
      <w:r w:rsidRPr="001248AE">
        <w:rPr>
          <w:rFonts w:ascii="Times New Roman" w:hAnsi="Times New Roman" w:cs="Times New Roman"/>
          <w:sz w:val="20"/>
          <w:szCs w:val="20"/>
        </w:rPr>
        <w:t>Submit your code and comments together with (selected) output from R console.</w:t>
      </w:r>
      <w:r w:rsidR="00633A0B" w:rsidRPr="001248AE">
        <w:rPr>
          <w:rFonts w:ascii="Times New Roman" w:hAnsi="Times New Roman" w:cs="Times New Roman"/>
          <w:sz w:val="20"/>
          <w:szCs w:val="20"/>
        </w:rPr>
        <w:t xml:space="preserve">  </w:t>
      </w:r>
    </w:p>
    <w:p w:rsidR="005C7C15" w:rsidRPr="001248AE" w:rsidRDefault="00633A0B" w:rsidP="005C7C1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1248AE">
        <w:rPr>
          <w:rFonts w:ascii="Times New Roman" w:hAnsi="Times New Roman" w:cs="Times New Roman"/>
          <w:sz w:val="20"/>
          <w:szCs w:val="20"/>
        </w:rPr>
        <w:t xml:space="preserve">Your comments must be </w:t>
      </w:r>
      <w:r w:rsidR="005C7C15" w:rsidRPr="001248AE">
        <w:rPr>
          <w:rFonts w:ascii="Times New Roman" w:hAnsi="Times New Roman" w:cs="Times New Roman"/>
          <w:color w:val="FF0000"/>
          <w:sz w:val="20"/>
          <w:szCs w:val="20"/>
        </w:rPr>
        <w:t>Arial font</w:t>
      </w:r>
      <w:r w:rsidR="005C7C15" w:rsidRPr="001248AE">
        <w:rPr>
          <w:rFonts w:ascii="Times New Roman" w:hAnsi="Times New Roman" w:cs="Times New Roman"/>
          <w:sz w:val="20"/>
          <w:szCs w:val="20"/>
        </w:rPr>
        <w:t xml:space="preserve">, and </w:t>
      </w:r>
      <w:r w:rsidRPr="001248AE">
        <w:rPr>
          <w:rFonts w:ascii="Times New Roman" w:hAnsi="Times New Roman" w:cs="Times New Roman"/>
          <w:b/>
          <w:color w:val="FF0000"/>
          <w:sz w:val="20"/>
          <w:szCs w:val="20"/>
        </w:rPr>
        <w:t>BOLD FACED</w:t>
      </w:r>
      <w:r w:rsidRPr="001248AE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5C7C15" w:rsidRPr="001248AE" w:rsidRDefault="005C7C15" w:rsidP="00E318A2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1248AE">
        <w:rPr>
          <w:rFonts w:ascii="Times New Roman" w:hAnsi="Times New Roman" w:cs="Times New Roman"/>
          <w:sz w:val="20"/>
          <w:szCs w:val="20"/>
        </w:rPr>
        <w:t xml:space="preserve">Your code must be </w:t>
      </w:r>
      <w:r w:rsidRPr="001248AE">
        <w:rPr>
          <w:rFonts w:ascii="Times New Roman" w:hAnsi="Times New Roman" w:cs="Times New Roman"/>
          <w:color w:val="FF0000"/>
          <w:sz w:val="20"/>
          <w:szCs w:val="20"/>
        </w:rPr>
        <w:t>Lucida Console</w:t>
      </w:r>
      <w:r w:rsidRPr="001248AE">
        <w:rPr>
          <w:rFonts w:ascii="Times New Roman" w:hAnsi="Times New Roman" w:cs="Times New Roman"/>
          <w:sz w:val="20"/>
          <w:szCs w:val="20"/>
        </w:rPr>
        <w:t xml:space="preserve"> font.  </w:t>
      </w:r>
      <w:r w:rsidR="00633A0B" w:rsidRPr="001248A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D33404" w:rsidRDefault="00D33404" w:rsidP="00D33404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1248AE">
        <w:rPr>
          <w:rFonts w:ascii="Times New Roman" w:hAnsi="Times New Roman" w:cs="Times New Roman"/>
          <w:sz w:val="20"/>
          <w:szCs w:val="20"/>
        </w:rPr>
        <w:t>You must submit PRINTOUT of this file.</w:t>
      </w:r>
      <w:r w:rsidRPr="00D3340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248AE" w:rsidRPr="00D33404" w:rsidRDefault="001248AE" w:rsidP="00D33404">
      <w:pPr>
        <w:pStyle w:val="PlainText"/>
        <w:rPr>
          <w:rFonts w:ascii="Times New Roman" w:hAnsi="Times New Roman" w:cs="Times New Roman"/>
          <w:sz w:val="28"/>
          <w:szCs w:val="28"/>
        </w:rPr>
      </w:pPr>
    </w:p>
    <w:p w:rsidR="00633A0B" w:rsidRDefault="00633A0B" w:rsidP="004C2DFC">
      <w:pPr>
        <w:pStyle w:val="PlainText"/>
        <w:pBdr>
          <w:bottom w:val="single" w:sz="6" w:space="1" w:color="auto"/>
        </w:pBdr>
        <w:rPr>
          <w:rFonts w:ascii="Times New Roman" w:hAnsi="Times New Roman" w:cs="Times New Roman"/>
          <w:sz w:val="24"/>
          <w:szCs w:val="24"/>
        </w:rPr>
      </w:pPr>
    </w:p>
    <w:p w:rsidR="00D33404" w:rsidRPr="00E6098C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A4059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6098C">
        <w:rPr>
          <w:rFonts w:ascii="Times New Roman" w:hAnsi="Times New Roman" w:cs="Times New Roman"/>
          <w:color w:val="000000"/>
          <w:sz w:val="24"/>
          <w:szCs w:val="24"/>
        </w:rPr>
        <w:t xml:space="preserve">First, </w:t>
      </w:r>
      <w:r w:rsidR="00D33404">
        <w:rPr>
          <w:rFonts w:ascii="Times New Roman" w:hAnsi="Times New Roman" w:cs="Times New Roman"/>
          <w:color w:val="000000"/>
          <w:sz w:val="24"/>
          <w:szCs w:val="24"/>
        </w:rPr>
        <w:t xml:space="preserve">copy and paste below command in R console.  </w:t>
      </w:r>
    </w:p>
    <w:p w:rsidR="00BD124C" w:rsidRPr="00BD124C" w:rsidRDefault="00BD124C" w:rsidP="00BD12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002207" w:rsidRPr="00002207" w:rsidRDefault="00002207" w:rsidP="000022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  <w:r w:rsidRPr="00002207">
        <w:rPr>
          <w:rFonts w:ascii="Lucida Console" w:eastAsia="Times New Roman" w:hAnsi="Lucida Console" w:cs="Times New Roman"/>
          <w:color w:val="002060"/>
          <w:sz w:val="20"/>
          <w:szCs w:val="20"/>
        </w:rPr>
        <w:t xml:space="preserve">D </w:t>
      </w:r>
      <w:r>
        <w:rPr>
          <w:rFonts w:ascii="Lucida Console" w:eastAsia="Times New Roman" w:hAnsi="Lucida Console" w:cs="Times New Roman"/>
          <w:color w:val="002060"/>
          <w:sz w:val="20"/>
          <w:szCs w:val="20"/>
        </w:rPr>
        <w:t xml:space="preserve"> </w:t>
      </w:r>
      <w:r w:rsidRPr="00002207">
        <w:rPr>
          <w:rFonts w:ascii="Lucida Console" w:eastAsia="Times New Roman" w:hAnsi="Lucida Console" w:cs="Times New Roman"/>
          <w:color w:val="002060"/>
          <w:sz w:val="20"/>
          <w:szCs w:val="20"/>
        </w:rPr>
        <w:t>&lt;- read.csv("http://gozips.uakron.edu/~nmimoto/pages/datasets/dowj.csv")</w:t>
      </w:r>
    </w:p>
    <w:p w:rsidR="00002207" w:rsidRPr="00002207" w:rsidRDefault="00002207" w:rsidP="000022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  <w:r>
        <w:rPr>
          <w:rFonts w:ascii="Lucida Console" w:eastAsia="Times New Roman" w:hAnsi="Lucida Console" w:cs="Times New Roman"/>
          <w:color w:val="002060"/>
          <w:sz w:val="20"/>
          <w:szCs w:val="20"/>
        </w:rPr>
        <w:t>D1</w:t>
      </w:r>
      <w:r w:rsidRPr="00002207">
        <w:rPr>
          <w:rFonts w:ascii="Lucida Console" w:eastAsia="Times New Roman" w:hAnsi="Lucida Console" w:cs="Times New Roman"/>
          <w:color w:val="002060"/>
          <w:sz w:val="20"/>
          <w:szCs w:val="20"/>
        </w:rPr>
        <w:t xml:space="preserve"> &lt;- ts(D, start=c(1), freq=1)</w:t>
      </w:r>
    </w:p>
    <w:p w:rsidR="00002207" w:rsidRDefault="00002207" w:rsidP="000022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</w:p>
    <w:p w:rsidR="00DA4059" w:rsidRPr="002F02C1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F02C1">
        <w:rPr>
          <w:rFonts w:ascii="Times New Roman" w:hAnsi="Times New Roman" w:cs="Times New Roman"/>
          <w:sz w:val="24"/>
          <w:szCs w:val="24"/>
        </w:rPr>
        <w:t>Now your “</w:t>
      </w:r>
      <w:r w:rsidR="00D64F35" w:rsidRPr="002F02C1">
        <w:rPr>
          <w:rFonts w:ascii="Times New Roman" w:hAnsi="Times New Roman" w:cs="Times New Roman"/>
          <w:sz w:val="24"/>
          <w:szCs w:val="24"/>
        </w:rPr>
        <w:t>D</w:t>
      </w:r>
      <w:r w:rsidR="005F2C7A" w:rsidRPr="002F02C1">
        <w:rPr>
          <w:rFonts w:ascii="Times New Roman" w:hAnsi="Times New Roman" w:cs="Times New Roman"/>
          <w:sz w:val="24"/>
          <w:szCs w:val="24"/>
        </w:rPr>
        <w:t>1</w:t>
      </w:r>
      <w:r w:rsidR="00A95D4F" w:rsidRPr="002F02C1">
        <w:rPr>
          <w:rFonts w:ascii="Times New Roman" w:hAnsi="Times New Roman" w:cs="Times New Roman"/>
          <w:sz w:val="24"/>
          <w:szCs w:val="24"/>
        </w:rPr>
        <w:t xml:space="preserve">” in R contains </w:t>
      </w:r>
      <w:r w:rsidR="00002207">
        <w:rPr>
          <w:rFonts w:ascii="Times New Roman" w:hAnsi="Times New Roman" w:cs="Times New Roman"/>
          <w:sz w:val="24"/>
          <w:szCs w:val="24"/>
        </w:rPr>
        <w:t>daily price of Dow Jones Industrial Average</w:t>
      </w:r>
      <w:r w:rsidR="006066F7">
        <w:rPr>
          <w:rFonts w:ascii="Times New Roman" w:hAnsi="Times New Roman" w:cs="Times New Roman"/>
          <w:sz w:val="24"/>
          <w:szCs w:val="24"/>
        </w:rPr>
        <w:t xml:space="preserve"> in 1</w:t>
      </w:r>
      <w:r w:rsidR="00002207">
        <w:rPr>
          <w:rFonts w:ascii="Times New Roman" w:hAnsi="Times New Roman" w:cs="Times New Roman"/>
          <w:sz w:val="24"/>
          <w:szCs w:val="24"/>
        </w:rPr>
        <w:t xml:space="preserve">972.  </w:t>
      </w:r>
    </w:p>
    <w:p w:rsidR="00DA4059" w:rsidRDefault="00DA4059" w:rsidP="00DA4059">
      <w:pPr>
        <w:pBdr>
          <w:bottom w:val="single" w:sz="6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26604D" w:rsidRPr="002F02C1" w:rsidRDefault="0026604D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A4059" w:rsidRPr="00DA4059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F20F6" w:rsidRDefault="00FF20F6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se </w:t>
      </w:r>
      <w:r w:rsidRPr="00305E90">
        <w:rPr>
          <w:rFonts w:ascii="Times New Roman" w:hAnsi="Times New Roman" w:cs="Times New Roman"/>
          <w:b/>
          <w:color w:val="000000"/>
          <w:sz w:val="24"/>
          <w:szCs w:val="24"/>
        </w:rPr>
        <w:t>Stationarity.tests(</w:t>
      </w:r>
      <w:r w:rsidR="00305E90" w:rsidRPr="00305E90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  <w:r w:rsidR="00305E90">
        <w:rPr>
          <w:rFonts w:ascii="Times New Roman" w:hAnsi="Times New Roman" w:cs="Times New Roman"/>
          <w:color w:val="000000"/>
          <w:sz w:val="24"/>
          <w:szCs w:val="24"/>
        </w:rPr>
        <w:t xml:space="preserve"> to test </w:t>
      </w:r>
      <w:r w:rsidR="00305E90" w:rsidRPr="00305E90">
        <w:rPr>
          <w:rFonts w:ascii="Times New Roman" w:hAnsi="Times New Roman" w:cs="Times New Roman"/>
          <w:b/>
          <w:color w:val="000000"/>
          <w:sz w:val="24"/>
          <w:szCs w:val="24"/>
        </w:rPr>
        <w:t>D1, diff(D1)</w:t>
      </w:r>
      <w:r w:rsidR="00305E90">
        <w:rPr>
          <w:rFonts w:ascii="Times New Roman" w:hAnsi="Times New Roman" w:cs="Times New Roman"/>
          <w:color w:val="000000"/>
          <w:sz w:val="24"/>
          <w:szCs w:val="24"/>
        </w:rPr>
        <w:t xml:space="preserve">, and </w:t>
      </w:r>
      <w:r w:rsidR="00305E90" w:rsidRPr="00305E90">
        <w:rPr>
          <w:rFonts w:ascii="Times New Roman" w:hAnsi="Times New Roman" w:cs="Times New Roman"/>
          <w:b/>
          <w:color w:val="000000"/>
          <w:sz w:val="24"/>
          <w:szCs w:val="24"/>
        </w:rPr>
        <w:t>diff( diff(D1) )</w:t>
      </w:r>
      <w:r w:rsidR="00305E90">
        <w:rPr>
          <w:rFonts w:ascii="Times New Roman" w:hAnsi="Times New Roman" w:cs="Times New Roman"/>
          <w:color w:val="000000"/>
          <w:sz w:val="24"/>
          <w:szCs w:val="24"/>
        </w:rPr>
        <w:t xml:space="preserve"> for stationarity.  Summarize your findings.  If we are to fit ARIMA(p,d,q) model, what is your guess for the value of d?  </w:t>
      </w:r>
    </w:p>
    <w:p w:rsidR="00305E90" w:rsidRDefault="00305E90" w:rsidP="00FF20F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Default="00305E90" w:rsidP="00305E9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305E90" w:rsidRDefault="00305E90" w:rsidP="00305E9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305E90" w:rsidRPr="00D31DDD" w:rsidRDefault="00305E90" w:rsidP="00305E9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305E90" w:rsidRDefault="00305E90" w:rsidP="00305E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Default="00305E90" w:rsidP="00FF20F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FF20F6" w:rsidRDefault="00A96C99" w:rsidP="00FF20F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305E90" w:rsidRDefault="00305E90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it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ARIMA(p,d,q) model to D1 using </w:t>
      </w:r>
      <w:r w:rsidR="00A96C99" w:rsidRPr="00305E90">
        <w:rPr>
          <w:rFonts w:ascii="Times New Roman" w:hAnsi="Times New Roman" w:cs="Times New Roman"/>
          <w:b/>
          <w:color w:val="000000"/>
          <w:sz w:val="24"/>
          <w:szCs w:val="24"/>
        </w:rPr>
        <w:t>auto.arima()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 function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Use </w:t>
      </w:r>
      <w:r w:rsidRPr="00305E90">
        <w:rPr>
          <w:rFonts w:ascii="Times New Roman" w:hAnsi="Times New Roman" w:cs="Times New Roman"/>
          <w:b/>
          <w:color w:val="000000"/>
          <w:sz w:val="24"/>
          <w:szCs w:val="24"/>
        </w:rPr>
        <w:t>stepwise=FALS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but do not force value of d.  (Let </w:t>
      </w:r>
      <w:r w:rsidRPr="00305E90">
        <w:rPr>
          <w:rFonts w:ascii="Times New Roman" w:hAnsi="Times New Roman" w:cs="Times New Roman"/>
          <w:b/>
          <w:color w:val="000000"/>
          <w:sz w:val="24"/>
          <w:szCs w:val="24"/>
        </w:rPr>
        <w:t>auto.arima(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ick.) 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>State the best model fou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 Test parameter for significance, and perform residual analysis.  </w:t>
      </w:r>
    </w:p>
    <w:p w:rsidR="00305E90" w:rsidRDefault="00305E90" w:rsidP="00305E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26604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26604D" w:rsidRPr="00D31DD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>
        <w:rPr>
          <w:rFonts w:ascii="Arial" w:hAnsi="Arial" w:cs="Arial"/>
          <w:b/>
          <w:color w:val="000000"/>
          <w:sz w:val="24"/>
          <w:szCs w:val="24"/>
        </w:rPr>
        <w:t xml:space="preserve"> and plo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Default="00305E90" w:rsidP="00305E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Pr="00305E90" w:rsidRDefault="00305E90" w:rsidP="00305E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Default="00305E90" w:rsidP="00305E9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05E90" w:rsidRDefault="00305E90" w:rsidP="00305E9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305E90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Use </w:t>
      </w:r>
      <w:r w:rsidRPr="0026604D">
        <w:rPr>
          <w:rFonts w:ascii="Times New Roman" w:hAnsi="Times New Roman" w:cs="Times New Roman"/>
          <w:b/>
          <w:color w:val="000000"/>
          <w:sz w:val="24"/>
          <w:szCs w:val="24"/>
        </w:rPr>
        <w:t>Arima(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look for better value of p and q while keeping d the same as found in #2.  State the best model found. 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fter checking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>parameter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significance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residual analysis).  </w:t>
      </w: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A96C99" w:rsidRDefault="00A96C99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D64F35" w:rsidRPr="00D31DDD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 w:rsidR="00BF1DEA">
        <w:rPr>
          <w:rFonts w:ascii="Arial" w:hAnsi="Arial" w:cs="Arial"/>
          <w:b/>
          <w:color w:val="000000"/>
          <w:sz w:val="24"/>
          <w:szCs w:val="24"/>
        </w:rPr>
        <w:t xml:space="preserve"> and plo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44704" w:rsidRPr="00D64F35" w:rsidRDefault="00744704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305E90" w:rsidP="00BF1DE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</w:t>
      </w:r>
      <w:r w:rsidR="0026604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6604D" w:rsidRPr="0026604D">
        <w:rPr>
          <w:rFonts w:ascii="Times New Roman" w:hAnsi="Times New Roman" w:cs="Times New Roman"/>
          <w:b/>
          <w:color w:val="000000"/>
          <w:sz w:val="24"/>
          <w:szCs w:val="24"/>
        </w:rPr>
        <w:t>auto.arima()</w:t>
      </w:r>
      <w:r w:rsidR="0026604D">
        <w:rPr>
          <w:rFonts w:ascii="Times New Roman" w:hAnsi="Times New Roman" w:cs="Times New Roman"/>
          <w:color w:val="000000"/>
          <w:sz w:val="24"/>
          <w:szCs w:val="24"/>
        </w:rPr>
        <w:t xml:space="preserve"> with forced value of d.  i.e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6604D">
        <w:rPr>
          <w:rFonts w:ascii="Times New Roman" w:hAnsi="Times New Roman" w:cs="Times New Roman"/>
          <w:b/>
          <w:color w:val="000000"/>
          <w:sz w:val="24"/>
          <w:szCs w:val="24"/>
        </w:rPr>
        <w:t>auto.arima(D1, d=x</w:t>
      </w:r>
      <w:r w:rsidR="0026604D">
        <w:rPr>
          <w:rFonts w:ascii="Times New Roman" w:hAnsi="Times New Roman" w:cs="Times New Roman"/>
          <w:b/>
          <w:color w:val="000000"/>
          <w:sz w:val="24"/>
          <w:szCs w:val="24"/>
        </w:rPr>
        <w:t>, stepwise=FALSE</w:t>
      </w:r>
      <w:r w:rsidRPr="0026604D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  <w:r w:rsidR="0026604D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The value of x should be 1 more than the value found in #2.  </w:t>
      </w:r>
      <w:r w:rsidR="0026604D">
        <w:rPr>
          <w:rFonts w:ascii="Times New Roman" w:hAnsi="Times New Roman" w:cs="Times New Roman"/>
          <w:color w:val="000000"/>
          <w:sz w:val="24"/>
          <w:szCs w:val="24"/>
        </w:rPr>
        <w:t xml:space="preserve">State the model found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heck parameters for significance, and perform </w:t>
      </w:r>
      <w:r w:rsidR="0026604D">
        <w:rPr>
          <w:rFonts w:ascii="Times New Roman" w:hAnsi="Times New Roman" w:cs="Times New Roman"/>
          <w:color w:val="000000"/>
          <w:sz w:val="24"/>
          <w:szCs w:val="24"/>
        </w:rPr>
        <w:t xml:space="preserve">residual analysis.  </w:t>
      </w:r>
      <w:r w:rsidR="00A96C9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F1DEA" w:rsidRPr="00BF1DEA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96C99" w:rsidRDefault="00A96C99" w:rsidP="00A96C9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E6098C" w:rsidRDefault="0026604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927AC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o you see the sign of under-differencing in #2 and 3?  Do you see sign of over-differencing in #4?  </w:t>
      </w:r>
    </w:p>
    <w:p w:rsid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D31DD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927AC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Out of models found in #2,3,4, which one is your final pick?  State the reason clearly.  </w:t>
      </w:r>
    </w:p>
    <w:p w:rsidR="0026604D" w:rsidRDefault="0026604D" w:rsidP="0026604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D31DD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26604D" w:rsidRDefault="0026604D" w:rsidP="0026604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26604D" w:rsidRDefault="0026604D" w:rsidP="0026604D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Default="0026604D" w:rsidP="00927AC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rite down your final model using equations.  List all parameters with their estimated values.  </w:t>
      </w:r>
    </w:p>
    <w:p w:rsidR="0026604D" w:rsidRPr="0026604D" w:rsidRDefault="0026604D" w:rsidP="00266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26604D" w:rsidRPr="00D31DD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26604D" w:rsidRDefault="0026604D" w:rsidP="0026604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C2DFC" w:rsidRPr="00E6098C" w:rsidRDefault="004C2DFC" w:rsidP="004C2DFC">
      <w:pPr>
        <w:pStyle w:val="PlainText"/>
        <w:rPr>
          <w:rFonts w:asciiTheme="majorHAnsi" w:hAnsiTheme="majorHAnsi" w:cs="Courier New"/>
        </w:rPr>
      </w:pPr>
    </w:p>
    <w:sectPr w:rsidR="004C2DFC" w:rsidRPr="00E6098C" w:rsidSect="004C2DFC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0D35" w:rsidRDefault="00100D35" w:rsidP="009B4622">
      <w:pPr>
        <w:spacing w:after="0" w:line="240" w:lineRule="auto"/>
      </w:pPr>
      <w:r>
        <w:separator/>
      </w:r>
    </w:p>
  </w:endnote>
  <w:endnote w:type="continuationSeparator" w:id="0">
    <w:p w:rsidR="00100D35" w:rsidRDefault="00100D35" w:rsidP="009B4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0D35" w:rsidRDefault="00100D35" w:rsidP="009B4622">
      <w:pPr>
        <w:spacing w:after="0" w:line="240" w:lineRule="auto"/>
      </w:pPr>
      <w:r>
        <w:separator/>
      </w:r>
    </w:p>
  </w:footnote>
  <w:footnote w:type="continuationSeparator" w:id="0">
    <w:p w:rsidR="00100D35" w:rsidRDefault="00100D35" w:rsidP="009B4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7C31"/>
    <w:multiLevelType w:val="hybridMultilevel"/>
    <w:tmpl w:val="7096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1AC4"/>
    <w:multiLevelType w:val="hybridMultilevel"/>
    <w:tmpl w:val="6F929DD4"/>
    <w:lvl w:ilvl="0" w:tplc="BAE6B4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e2NDEzNTM3szBU0lEKTi0uzszPAykwrQUAgE64CCwAAAA="/>
  </w:docVars>
  <w:rsids>
    <w:rsidRoot w:val="00F65F3E"/>
    <w:rsid w:val="00002207"/>
    <w:rsid w:val="00007B91"/>
    <w:rsid w:val="00032ABB"/>
    <w:rsid w:val="0003578D"/>
    <w:rsid w:val="000372DB"/>
    <w:rsid w:val="00044451"/>
    <w:rsid w:val="00047296"/>
    <w:rsid w:val="000529B8"/>
    <w:rsid w:val="00053F4B"/>
    <w:rsid w:val="000708D1"/>
    <w:rsid w:val="00072D03"/>
    <w:rsid w:val="00082D45"/>
    <w:rsid w:val="00095602"/>
    <w:rsid w:val="000A6D5C"/>
    <w:rsid w:val="000A7C21"/>
    <w:rsid w:val="000B14AD"/>
    <w:rsid w:val="000B5924"/>
    <w:rsid w:val="000B5A06"/>
    <w:rsid w:val="000B7396"/>
    <w:rsid w:val="000C1B6C"/>
    <w:rsid w:val="000C5598"/>
    <w:rsid w:val="000D35D0"/>
    <w:rsid w:val="000D6A9D"/>
    <w:rsid w:val="000E135F"/>
    <w:rsid w:val="000F3593"/>
    <w:rsid w:val="000F5AAE"/>
    <w:rsid w:val="00100D35"/>
    <w:rsid w:val="00103E4A"/>
    <w:rsid w:val="001050D2"/>
    <w:rsid w:val="00111FFF"/>
    <w:rsid w:val="00112DC9"/>
    <w:rsid w:val="001248AE"/>
    <w:rsid w:val="001305F1"/>
    <w:rsid w:val="00132970"/>
    <w:rsid w:val="00132F20"/>
    <w:rsid w:val="00133EEE"/>
    <w:rsid w:val="00141539"/>
    <w:rsid w:val="00143D77"/>
    <w:rsid w:val="0015418B"/>
    <w:rsid w:val="0015579D"/>
    <w:rsid w:val="00157961"/>
    <w:rsid w:val="00162D50"/>
    <w:rsid w:val="00162F08"/>
    <w:rsid w:val="00171B07"/>
    <w:rsid w:val="00191E1D"/>
    <w:rsid w:val="00193056"/>
    <w:rsid w:val="0019659E"/>
    <w:rsid w:val="001A343C"/>
    <w:rsid w:val="001A411C"/>
    <w:rsid w:val="001A7074"/>
    <w:rsid w:val="001A7EDF"/>
    <w:rsid w:val="001C17D4"/>
    <w:rsid w:val="001C286D"/>
    <w:rsid w:val="001C4762"/>
    <w:rsid w:val="001D088D"/>
    <w:rsid w:val="001D21FD"/>
    <w:rsid w:val="001E08CD"/>
    <w:rsid w:val="001E1936"/>
    <w:rsid w:val="001F303D"/>
    <w:rsid w:val="001F401E"/>
    <w:rsid w:val="00205AC2"/>
    <w:rsid w:val="002100E7"/>
    <w:rsid w:val="002125AF"/>
    <w:rsid w:val="00226539"/>
    <w:rsid w:val="00242260"/>
    <w:rsid w:val="0026604D"/>
    <w:rsid w:val="00271170"/>
    <w:rsid w:val="00277120"/>
    <w:rsid w:val="00281B0C"/>
    <w:rsid w:val="002833AD"/>
    <w:rsid w:val="00285F4F"/>
    <w:rsid w:val="00286756"/>
    <w:rsid w:val="00294478"/>
    <w:rsid w:val="00296EDE"/>
    <w:rsid w:val="002A3B85"/>
    <w:rsid w:val="002A76D2"/>
    <w:rsid w:val="002C398A"/>
    <w:rsid w:val="002D0391"/>
    <w:rsid w:val="002D74F9"/>
    <w:rsid w:val="002E0650"/>
    <w:rsid w:val="002E77A0"/>
    <w:rsid w:val="002F02C1"/>
    <w:rsid w:val="002F2CE9"/>
    <w:rsid w:val="003018AA"/>
    <w:rsid w:val="0030368A"/>
    <w:rsid w:val="00305E90"/>
    <w:rsid w:val="003077BC"/>
    <w:rsid w:val="003078D7"/>
    <w:rsid w:val="003137D2"/>
    <w:rsid w:val="003210C1"/>
    <w:rsid w:val="00321161"/>
    <w:rsid w:val="003249F3"/>
    <w:rsid w:val="00324B7E"/>
    <w:rsid w:val="00336E11"/>
    <w:rsid w:val="003509DE"/>
    <w:rsid w:val="003522EF"/>
    <w:rsid w:val="003564B2"/>
    <w:rsid w:val="0035691F"/>
    <w:rsid w:val="003569CA"/>
    <w:rsid w:val="003618ED"/>
    <w:rsid w:val="00363BAB"/>
    <w:rsid w:val="00366764"/>
    <w:rsid w:val="00366FF5"/>
    <w:rsid w:val="00372D4B"/>
    <w:rsid w:val="00374775"/>
    <w:rsid w:val="0038129C"/>
    <w:rsid w:val="003838C6"/>
    <w:rsid w:val="003842B5"/>
    <w:rsid w:val="0038574D"/>
    <w:rsid w:val="00391D94"/>
    <w:rsid w:val="00396DF5"/>
    <w:rsid w:val="003A0F79"/>
    <w:rsid w:val="003B0E23"/>
    <w:rsid w:val="003B0F44"/>
    <w:rsid w:val="003C0204"/>
    <w:rsid w:val="003C1875"/>
    <w:rsid w:val="003C5BCC"/>
    <w:rsid w:val="003C6255"/>
    <w:rsid w:val="003D47A4"/>
    <w:rsid w:val="003D532F"/>
    <w:rsid w:val="003E02B1"/>
    <w:rsid w:val="003E2A7C"/>
    <w:rsid w:val="003E6303"/>
    <w:rsid w:val="003F13BF"/>
    <w:rsid w:val="003F174F"/>
    <w:rsid w:val="003F6761"/>
    <w:rsid w:val="003F7930"/>
    <w:rsid w:val="0040641A"/>
    <w:rsid w:val="00412F3F"/>
    <w:rsid w:val="00420E59"/>
    <w:rsid w:val="00421519"/>
    <w:rsid w:val="00424C7C"/>
    <w:rsid w:val="004409A1"/>
    <w:rsid w:val="004435DC"/>
    <w:rsid w:val="0044450E"/>
    <w:rsid w:val="00452753"/>
    <w:rsid w:val="00455180"/>
    <w:rsid w:val="00464ED6"/>
    <w:rsid w:val="00475E39"/>
    <w:rsid w:val="00476946"/>
    <w:rsid w:val="00486F4D"/>
    <w:rsid w:val="00490F8D"/>
    <w:rsid w:val="00492326"/>
    <w:rsid w:val="004A141D"/>
    <w:rsid w:val="004A18C4"/>
    <w:rsid w:val="004A253C"/>
    <w:rsid w:val="004A2E43"/>
    <w:rsid w:val="004A7A8D"/>
    <w:rsid w:val="004B6003"/>
    <w:rsid w:val="004B72E7"/>
    <w:rsid w:val="004C1DFD"/>
    <w:rsid w:val="004C2DFC"/>
    <w:rsid w:val="004C4509"/>
    <w:rsid w:val="004C6FE2"/>
    <w:rsid w:val="004D0CE5"/>
    <w:rsid w:val="004E0EF9"/>
    <w:rsid w:val="004E54B1"/>
    <w:rsid w:val="004F4B6D"/>
    <w:rsid w:val="004F6507"/>
    <w:rsid w:val="00502801"/>
    <w:rsid w:val="00503961"/>
    <w:rsid w:val="0052069E"/>
    <w:rsid w:val="00521F02"/>
    <w:rsid w:val="00523206"/>
    <w:rsid w:val="005249A0"/>
    <w:rsid w:val="00530670"/>
    <w:rsid w:val="00543BCB"/>
    <w:rsid w:val="005442E2"/>
    <w:rsid w:val="005465B7"/>
    <w:rsid w:val="00551C1C"/>
    <w:rsid w:val="005520DF"/>
    <w:rsid w:val="00562819"/>
    <w:rsid w:val="005639F9"/>
    <w:rsid w:val="00593D66"/>
    <w:rsid w:val="0059789E"/>
    <w:rsid w:val="005A4D68"/>
    <w:rsid w:val="005A7F56"/>
    <w:rsid w:val="005B2426"/>
    <w:rsid w:val="005B24BD"/>
    <w:rsid w:val="005C117B"/>
    <w:rsid w:val="005C23C4"/>
    <w:rsid w:val="005C304A"/>
    <w:rsid w:val="005C33C0"/>
    <w:rsid w:val="005C38B2"/>
    <w:rsid w:val="005C7C15"/>
    <w:rsid w:val="005D05CC"/>
    <w:rsid w:val="005D1821"/>
    <w:rsid w:val="005D5360"/>
    <w:rsid w:val="005E10FC"/>
    <w:rsid w:val="005E2E97"/>
    <w:rsid w:val="005E5DAE"/>
    <w:rsid w:val="005F2C7A"/>
    <w:rsid w:val="005F311B"/>
    <w:rsid w:val="005F3AA5"/>
    <w:rsid w:val="005F5E1A"/>
    <w:rsid w:val="006025C5"/>
    <w:rsid w:val="006066F7"/>
    <w:rsid w:val="00607982"/>
    <w:rsid w:val="00607BCC"/>
    <w:rsid w:val="006135C4"/>
    <w:rsid w:val="00623A27"/>
    <w:rsid w:val="00627EFC"/>
    <w:rsid w:val="00633A0B"/>
    <w:rsid w:val="00633B9F"/>
    <w:rsid w:val="006400C1"/>
    <w:rsid w:val="006455B2"/>
    <w:rsid w:val="00646BED"/>
    <w:rsid w:val="00647381"/>
    <w:rsid w:val="006513E2"/>
    <w:rsid w:val="006516C9"/>
    <w:rsid w:val="006534F0"/>
    <w:rsid w:val="00656949"/>
    <w:rsid w:val="0066092A"/>
    <w:rsid w:val="00667AB6"/>
    <w:rsid w:val="00671912"/>
    <w:rsid w:val="00673EA4"/>
    <w:rsid w:val="00677001"/>
    <w:rsid w:val="0068040B"/>
    <w:rsid w:val="00685C61"/>
    <w:rsid w:val="00692063"/>
    <w:rsid w:val="006A43B1"/>
    <w:rsid w:val="006B46CE"/>
    <w:rsid w:val="006C5339"/>
    <w:rsid w:val="006C6285"/>
    <w:rsid w:val="006C75A8"/>
    <w:rsid w:val="006E36A6"/>
    <w:rsid w:val="006E40D4"/>
    <w:rsid w:val="006F4CD7"/>
    <w:rsid w:val="006F5268"/>
    <w:rsid w:val="006F545E"/>
    <w:rsid w:val="00705FFE"/>
    <w:rsid w:val="007073D7"/>
    <w:rsid w:val="00715C57"/>
    <w:rsid w:val="00715D24"/>
    <w:rsid w:val="007202DD"/>
    <w:rsid w:val="007224FB"/>
    <w:rsid w:val="00730309"/>
    <w:rsid w:val="00742F99"/>
    <w:rsid w:val="00743C04"/>
    <w:rsid w:val="00744704"/>
    <w:rsid w:val="0075541B"/>
    <w:rsid w:val="0076690D"/>
    <w:rsid w:val="00767F92"/>
    <w:rsid w:val="00775D84"/>
    <w:rsid w:val="007851DF"/>
    <w:rsid w:val="00786646"/>
    <w:rsid w:val="00786D96"/>
    <w:rsid w:val="00791604"/>
    <w:rsid w:val="007B4928"/>
    <w:rsid w:val="007B68F3"/>
    <w:rsid w:val="007C1D17"/>
    <w:rsid w:val="007C202A"/>
    <w:rsid w:val="007D28AB"/>
    <w:rsid w:val="007D3CF7"/>
    <w:rsid w:val="007D63D0"/>
    <w:rsid w:val="007E02DC"/>
    <w:rsid w:val="007F1EA7"/>
    <w:rsid w:val="007F3ABA"/>
    <w:rsid w:val="007F7A2B"/>
    <w:rsid w:val="0080231E"/>
    <w:rsid w:val="00806214"/>
    <w:rsid w:val="00807E31"/>
    <w:rsid w:val="008130B7"/>
    <w:rsid w:val="008224F7"/>
    <w:rsid w:val="00824843"/>
    <w:rsid w:val="008257C8"/>
    <w:rsid w:val="0083193B"/>
    <w:rsid w:val="008428FF"/>
    <w:rsid w:val="008521BB"/>
    <w:rsid w:val="008533C3"/>
    <w:rsid w:val="0085399A"/>
    <w:rsid w:val="00873FA7"/>
    <w:rsid w:val="008862B3"/>
    <w:rsid w:val="00886424"/>
    <w:rsid w:val="00892202"/>
    <w:rsid w:val="00895698"/>
    <w:rsid w:val="008A1CFF"/>
    <w:rsid w:val="008A1ED4"/>
    <w:rsid w:val="008A46A5"/>
    <w:rsid w:val="008B66A9"/>
    <w:rsid w:val="008C2435"/>
    <w:rsid w:val="008C5F74"/>
    <w:rsid w:val="008C6D1C"/>
    <w:rsid w:val="008D19C7"/>
    <w:rsid w:val="008D2E65"/>
    <w:rsid w:val="008D74F5"/>
    <w:rsid w:val="008E0DA9"/>
    <w:rsid w:val="008F2CF6"/>
    <w:rsid w:val="00905276"/>
    <w:rsid w:val="00910219"/>
    <w:rsid w:val="0091361C"/>
    <w:rsid w:val="00915B7A"/>
    <w:rsid w:val="00920F94"/>
    <w:rsid w:val="00921521"/>
    <w:rsid w:val="009344A1"/>
    <w:rsid w:val="00941060"/>
    <w:rsid w:val="00952CA2"/>
    <w:rsid w:val="0096161A"/>
    <w:rsid w:val="0097079C"/>
    <w:rsid w:val="00977FD9"/>
    <w:rsid w:val="0098397B"/>
    <w:rsid w:val="00995081"/>
    <w:rsid w:val="009A32B9"/>
    <w:rsid w:val="009B198F"/>
    <w:rsid w:val="009B4622"/>
    <w:rsid w:val="009B73C0"/>
    <w:rsid w:val="009C15F8"/>
    <w:rsid w:val="009C47BF"/>
    <w:rsid w:val="009D576A"/>
    <w:rsid w:val="009D612B"/>
    <w:rsid w:val="009D7D70"/>
    <w:rsid w:val="009E16A1"/>
    <w:rsid w:val="009E2867"/>
    <w:rsid w:val="009F1A93"/>
    <w:rsid w:val="009F7143"/>
    <w:rsid w:val="00A05F0E"/>
    <w:rsid w:val="00A208FA"/>
    <w:rsid w:val="00A2364D"/>
    <w:rsid w:val="00A27A5D"/>
    <w:rsid w:val="00A31F57"/>
    <w:rsid w:val="00A42DB9"/>
    <w:rsid w:val="00A42EB6"/>
    <w:rsid w:val="00A47424"/>
    <w:rsid w:val="00A50EC9"/>
    <w:rsid w:val="00A52A80"/>
    <w:rsid w:val="00A70A2C"/>
    <w:rsid w:val="00A77FAC"/>
    <w:rsid w:val="00A82FD0"/>
    <w:rsid w:val="00A84940"/>
    <w:rsid w:val="00A94623"/>
    <w:rsid w:val="00A94E73"/>
    <w:rsid w:val="00A95D4F"/>
    <w:rsid w:val="00A96C99"/>
    <w:rsid w:val="00AA6176"/>
    <w:rsid w:val="00AB7BBF"/>
    <w:rsid w:val="00AC41F4"/>
    <w:rsid w:val="00AC733C"/>
    <w:rsid w:val="00AD3E6B"/>
    <w:rsid w:val="00AD78EC"/>
    <w:rsid w:val="00AE6483"/>
    <w:rsid w:val="00AF012E"/>
    <w:rsid w:val="00AF019C"/>
    <w:rsid w:val="00B0112B"/>
    <w:rsid w:val="00B07152"/>
    <w:rsid w:val="00B13C87"/>
    <w:rsid w:val="00B25445"/>
    <w:rsid w:val="00B320A0"/>
    <w:rsid w:val="00B32D94"/>
    <w:rsid w:val="00B3368A"/>
    <w:rsid w:val="00B44FE7"/>
    <w:rsid w:val="00B53911"/>
    <w:rsid w:val="00B56E07"/>
    <w:rsid w:val="00B6699A"/>
    <w:rsid w:val="00B73B0C"/>
    <w:rsid w:val="00B80828"/>
    <w:rsid w:val="00B814D9"/>
    <w:rsid w:val="00B81C9A"/>
    <w:rsid w:val="00B81CA3"/>
    <w:rsid w:val="00B82080"/>
    <w:rsid w:val="00B827A6"/>
    <w:rsid w:val="00B82C8C"/>
    <w:rsid w:val="00B85179"/>
    <w:rsid w:val="00B93FC7"/>
    <w:rsid w:val="00BA0101"/>
    <w:rsid w:val="00BB33A9"/>
    <w:rsid w:val="00BC1F5B"/>
    <w:rsid w:val="00BC4E72"/>
    <w:rsid w:val="00BC7F1E"/>
    <w:rsid w:val="00BD124C"/>
    <w:rsid w:val="00BD7B8F"/>
    <w:rsid w:val="00BE1310"/>
    <w:rsid w:val="00BE2CBB"/>
    <w:rsid w:val="00BF1DEA"/>
    <w:rsid w:val="00C01D85"/>
    <w:rsid w:val="00C06BA6"/>
    <w:rsid w:val="00C155F2"/>
    <w:rsid w:val="00C16FFD"/>
    <w:rsid w:val="00C27885"/>
    <w:rsid w:val="00C404A2"/>
    <w:rsid w:val="00C41516"/>
    <w:rsid w:val="00C500F9"/>
    <w:rsid w:val="00C623CF"/>
    <w:rsid w:val="00C73BD5"/>
    <w:rsid w:val="00C9111B"/>
    <w:rsid w:val="00C92593"/>
    <w:rsid w:val="00C93BCF"/>
    <w:rsid w:val="00C93C37"/>
    <w:rsid w:val="00C95829"/>
    <w:rsid w:val="00CA6EF6"/>
    <w:rsid w:val="00CA78EF"/>
    <w:rsid w:val="00CD6E11"/>
    <w:rsid w:val="00CD7790"/>
    <w:rsid w:val="00CE60ED"/>
    <w:rsid w:val="00CE7DA3"/>
    <w:rsid w:val="00CF009B"/>
    <w:rsid w:val="00CF1774"/>
    <w:rsid w:val="00CF5E78"/>
    <w:rsid w:val="00CF70BD"/>
    <w:rsid w:val="00D036B7"/>
    <w:rsid w:val="00D05263"/>
    <w:rsid w:val="00D172F1"/>
    <w:rsid w:val="00D240A8"/>
    <w:rsid w:val="00D31DDD"/>
    <w:rsid w:val="00D331FB"/>
    <w:rsid w:val="00D33404"/>
    <w:rsid w:val="00D346ED"/>
    <w:rsid w:val="00D368B0"/>
    <w:rsid w:val="00D36FDD"/>
    <w:rsid w:val="00D46EA6"/>
    <w:rsid w:val="00D47003"/>
    <w:rsid w:val="00D63FFD"/>
    <w:rsid w:val="00D64310"/>
    <w:rsid w:val="00D64F35"/>
    <w:rsid w:val="00D82EAE"/>
    <w:rsid w:val="00D85940"/>
    <w:rsid w:val="00D90A95"/>
    <w:rsid w:val="00DA4059"/>
    <w:rsid w:val="00DA5FDD"/>
    <w:rsid w:val="00DB5088"/>
    <w:rsid w:val="00DB6FBE"/>
    <w:rsid w:val="00DC2541"/>
    <w:rsid w:val="00DC27FF"/>
    <w:rsid w:val="00DC50A4"/>
    <w:rsid w:val="00DC5CBA"/>
    <w:rsid w:val="00DD701B"/>
    <w:rsid w:val="00DE041C"/>
    <w:rsid w:val="00DE5FAC"/>
    <w:rsid w:val="00DF5232"/>
    <w:rsid w:val="00DF79E6"/>
    <w:rsid w:val="00DF7CC3"/>
    <w:rsid w:val="00E104B0"/>
    <w:rsid w:val="00E11DB8"/>
    <w:rsid w:val="00E20944"/>
    <w:rsid w:val="00E246D9"/>
    <w:rsid w:val="00E2484C"/>
    <w:rsid w:val="00E25542"/>
    <w:rsid w:val="00E276A8"/>
    <w:rsid w:val="00E27A8E"/>
    <w:rsid w:val="00E318A2"/>
    <w:rsid w:val="00E32474"/>
    <w:rsid w:val="00E350F2"/>
    <w:rsid w:val="00E41159"/>
    <w:rsid w:val="00E41703"/>
    <w:rsid w:val="00E50B72"/>
    <w:rsid w:val="00E6098C"/>
    <w:rsid w:val="00E609CF"/>
    <w:rsid w:val="00E73F4B"/>
    <w:rsid w:val="00E81BC0"/>
    <w:rsid w:val="00E81FC1"/>
    <w:rsid w:val="00E93E7A"/>
    <w:rsid w:val="00E96819"/>
    <w:rsid w:val="00EA6A60"/>
    <w:rsid w:val="00EB4DCA"/>
    <w:rsid w:val="00EC1D6E"/>
    <w:rsid w:val="00EC5628"/>
    <w:rsid w:val="00EC7D1D"/>
    <w:rsid w:val="00EE05A0"/>
    <w:rsid w:val="00EE2231"/>
    <w:rsid w:val="00EE408E"/>
    <w:rsid w:val="00EE5872"/>
    <w:rsid w:val="00EE6FC1"/>
    <w:rsid w:val="00EF3899"/>
    <w:rsid w:val="00EF431D"/>
    <w:rsid w:val="00EF5AE4"/>
    <w:rsid w:val="00F1050B"/>
    <w:rsid w:val="00F10D59"/>
    <w:rsid w:val="00F22ED2"/>
    <w:rsid w:val="00F31803"/>
    <w:rsid w:val="00F3721E"/>
    <w:rsid w:val="00F43887"/>
    <w:rsid w:val="00F53358"/>
    <w:rsid w:val="00F535C8"/>
    <w:rsid w:val="00F562F6"/>
    <w:rsid w:val="00F56834"/>
    <w:rsid w:val="00F634E3"/>
    <w:rsid w:val="00F64A35"/>
    <w:rsid w:val="00F65F3E"/>
    <w:rsid w:val="00F6630A"/>
    <w:rsid w:val="00F90138"/>
    <w:rsid w:val="00F934E3"/>
    <w:rsid w:val="00F93520"/>
    <w:rsid w:val="00F93DE6"/>
    <w:rsid w:val="00F95E15"/>
    <w:rsid w:val="00FB2103"/>
    <w:rsid w:val="00FB6854"/>
    <w:rsid w:val="00FC2E7E"/>
    <w:rsid w:val="00FD0912"/>
    <w:rsid w:val="00FF20F6"/>
    <w:rsid w:val="00FF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B88D47"/>
  <w15:docId w15:val="{5E0DB3B0-3789-46B6-B947-BED51778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C2DF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2DFC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4622"/>
  </w:style>
  <w:style w:type="paragraph" w:styleId="Footer">
    <w:name w:val="footer"/>
    <w:basedOn w:val="Normal"/>
    <w:link w:val="Foot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4622"/>
  </w:style>
  <w:style w:type="paragraph" w:styleId="BalloonText">
    <w:name w:val="Balloon Text"/>
    <w:basedOn w:val="Normal"/>
    <w:link w:val="BalloonTextChar"/>
    <w:uiPriority w:val="99"/>
    <w:semiHidden/>
    <w:unhideWhenUsed/>
    <w:rsid w:val="003F174F"/>
    <w:pPr>
      <w:spacing w:after="0" w:line="240" w:lineRule="auto"/>
    </w:pPr>
    <w:rPr>
      <w:rFonts w:ascii="MS UI Gothic" w:eastAsia="MS UI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74F"/>
    <w:rPr>
      <w:rFonts w:ascii="MS UI Gothic" w:eastAsia="MS UI Gothic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4D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4D6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A40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5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Microsoft Office User</cp:lastModifiedBy>
  <cp:revision>88</cp:revision>
  <dcterms:created xsi:type="dcterms:W3CDTF">2013-10-22T01:15:00Z</dcterms:created>
  <dcterms:modified xsi:type="dcterms:W3CDTF">2018-03-12T17:02:00Z</dcterms:modified>
</cp:coreProperties>
</file>